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4A8A50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6DA9038A" w14:textId="00341B1B" w:rsidR="00EB0CF0" w:rsidRPr="00080EAE" w:rsidRDefault="005151BA" w:rsidP="00857D2E">
      <w:pPr>
        <w:rPr>
          <w:rFonts w:ascii="Arial" w:hAnsi="Arial" w:cs="Arial"/>
          <w:b/>
          <w:sz w:val="18"/>
          <w:szCs w:val="18"/>
        </w:rPr>
      </w:pPr>
      <w:r w:rsidRPr="00080EAE">
        <w:rPr>
          <w:rFonts w:ascii="Arial" w:hAnsi="Arial" w:cs="Arial"/>
          <w:noProof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D55DAEA" wp14:editId="3D083DB5">
                <wp:simplePos x="0" y="0"/>
                <wp:positionH relativeFrom="column">
                  <wp:posOffset>675640</wp:posOffset>
                </wp:positionH>
                <wp:positionV relativeFrom="paragraph">
                  <wp:posOffset>58420</wp:posOffset>
                </wp:positionV>
                <wp:extent cx="6123305" cy="1192530"/>
                <wp:effectExtent l="8890" t="13970" r="11430" b="12700"/>
                <wp:wrapNone/>
                <wp:docPr id="112312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3305" cy="1192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B9AC36" w14:textId="4546093D" w:rsidR="00E240A8" w:rsidRPr="002750F2" w:rsidRDefault="00E240A8" w:rsidP="00BE0F1E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alias w:val="DatePlaceholder"/>
                                <w:tag w:val="DatePlaceholder"/>
                                <w:id w:val="-1309779467"/>
                                <w:placeholder>
                                  <w:docPart w:val="DefaultPlaceholder_-1854013440"/>
                                </w:placeholder>
                                <w:showingPlcHdr/>
                                <w:text/>
                              </w:sdtPr>
                              <w:sdtContent>
                                <w:r w:rsidR="00C215D4" w:rsidRPr="009531E7">
                                  <w:rPr>
                                    <w:rStyle w:val="PlaceholderText"/>
                                  </w:rPr>
                                  <w:t>Click or tap here to enter text.</w:t>
                                </w:r>
                              </w:sdtContent>
                            </w:sdt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8107C25" w14:textId="77777777" w:rsidR="00E240A8" w:rsidRDefault="00E240A8" w:rsidP="00EB0C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im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>______________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B7759D3" w14:textId="77777777" w:rsidR="00E240A8" w:rsidRDefault="00E240A8" w:rsidP="00B65A1C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Front page</w:t>
                            </w:r>
                            <w:r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completed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:   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On admission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During rounds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647EE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After Rounds</w:t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Just prior to intubation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fter intubation 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Prior to Extubation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5CBDF14E" w14:textId="77777777" w:rsidR="00E240A8" w:rsidRDefault="00E240A8" w:rsidP="003B6D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By ______________________________________________</w:t>
                            </w:r>
                          </w:p>
                          <w:p w14:paraId="7DDF2EB3" w14:textId="77777777" w:rsidR="00E240A8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60F8268" w14:textId="77777777" w:rsidR="00E240A8" w:rsidRPr="00080EAE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4C0AD9E0" w14:textId="77777777" w:rsidR="00E240A8" w:rsidRPr="00080EAE" w:rsidRDefault="00E240A8" w:rsidP="00EB0C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55DA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2pt;margin-top:4.6pt;width:482.15pt;height:93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">
                <v:textbox>
                  <w:txbxContent>
                    <w:p w14:paraId="52B9AC36" w14:textId="4546093D" w:rsidR="00E240A8" w:rsidRPr="002750F2" w:rsidRDefault="00E240A8" w:rsidP="00BE0F1E">
                      <w:pPr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Dat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alias w:val="DatePlaceholder"/>
                          <w:tag w:val="DatePlaceholder"/>
                          <w:id w:val="-1309779467"/>
                          <w:placeholder>
                            <w:docPart w:val="DefaultPlaceholder_-1854013440"/>
                          </w:placeholder>
                          <w:showingPlcHdr/>
                          <w:text/>
                        </w:sdtPr>
                        <w:sdtContent>
                          <w:r w:rsidR="00C215D4" w:rsidRPr="009531E7">
                            <w:rPr>
                              <w:rStyle w:val="PlaceholderText"/>
                            </w:rPr>
                            <w:t>Click or tap here to enter text.</w:t>
                          </w:r>
                        </w:sdtContent>
                      </w:sdt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</w:p>
                    <w:p w14:paraId="38107C25" w14:textId="77777777" w:rsidR="00E240A8" w:rsidRDefault="00E240A8" w:rsidP="00EB0C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Tim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>______________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</w:p>
                    <w:p w14:paraId="6B7759D3" w14:textId="77777777" w:rsidR="00E240A8" w:rsidRDefault="00E240A8" w:rsidP="00B65A1C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Front page</w:t>
                      </w:r>
                      <w:r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E69EF"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completed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:   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On admission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During rounds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647EE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After Rounds</w:t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Just prior to intubation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           </w:t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fter intubation 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Prior to Extubation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5CBDF14E" w14:textId="77777777" w:rsidR="00E240A8" w:rsidRDefault="00E240A8" w:rsidP="003B6D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By ______________________________________________</w:t>
                      </w:r>
                    </w:p>
                    <w:p w14:paraId="7DDF2EB3" w14:textId="77777777" w:rsidR="00E240A8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60F8268" w14:textId="77777777" w:rsidR="00E240A8" w:rsidRPr="00080EAE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4C0AD9E0" w14:textId="77777777" w:rsidR="00E240A8" w:rsidRPr="00080EAE" w:rsidRDefault="00E240A8" w:rsidP="00EB0CF0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7F9B53B" w14:textId="2A5DE0E7" w:rsidR="00EB0CF0" w:rsidRPr="00080EAE" w:rsidRDefault="005151BA" w:rsidP="00857D2E">
      <w:pPr>
        <w:rPr>
          <w:rFonts w:ascii="Arial" w:hAnsi="Arial" w:cs="Arial"/>
          <w:b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11BC222B" wp14:editId="323EB2CB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</w:p>
    <w:p w14:paraId="11AA41B9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4BA80CE8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0903EAB0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764F239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55149CBC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12CDCC84" w14:textId="77777777" w:rsidR="008D2982" w:rsidRDefault="008D2982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7C2B8CDC" w14:textId="77777777" w:rsidR="00BE0F1E" w:rsidRDefault="00BE0F1E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2DC7DADF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672455BB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77F9D407" w14:textId="77777777" w:rsidR="001E69EF" w:rsidRDefault="001E69EF" w:rsidP="00A6135A">
      <w:pPr>
        <w:jc w:val="center"/>
        <w:rPr>
          <w:rFonts w:ascii="Arial" w:hAnsi="Arial" w:cs="Arial"/>
          <w:b/>
        </w:rPr>
      </w:pPr>
    </w:p>
    <w:p w14:paraId="4647FC5D" w14:textId="77777777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 xml:space="preserve"> Assessment for ANTICIPATED Airway Management</w:t>
      </w:r>
    </w:p>
    <w:p w14:paraId="52A9644F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477A1373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3148FA1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4B40F876" w14:textId="77777777" w:rsidTr="00184A50">
        <w:trPr>
          <w:cantSplit/>
          <w:trHeight w:val="144"/>
        </w:trPr>
        <w:tc>
          <w:tcPr>
            <w:tcW w:w="1080" w:type="dxa"/>
            <w:vMerge w:val="restart"/>
          </w:tcPr>
          <w:p w14:paraId="57AE4F77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552B7AA5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000CF3CC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BF18326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6D894E61" w14:textId="77777777" w:rsidTr="002E0E5A"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16889C15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11D89165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3C4E9946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E5AD425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2B83033" w14:textId="77777777" w:rsidTr="00BE5367"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4790CF42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196BDFBC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A72F115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6979EE7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1B7C975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11F6EF80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6F1DCBD3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5215070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A17B586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A9BB18C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5AF24025" w14:textId="77777777" w:rsidTr="001F6AE1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494EB859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6C0306AC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4B23D43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38922DC2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250B949A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A93AF06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2EAE3C04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D414030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7B48705D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48509250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5609F402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56E2CE9C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561D275D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77BFBD1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2A786362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67897400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341631" w14:textId="45CAACB1" w:rsidR="00C813AF" w:rsidRPr="00C813AF" w:rsidRDefault="005151BA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9779978" wp14:editId="55D775AF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959117483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32A2CB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2C4428BF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4DDC0426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C97FAB4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3D797726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77DCC9A3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>Glidescope</w:t>
      </w:r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6C307470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19EFE134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229F4CC0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545038D1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24A08650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3D4D837A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61B9C60C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2EEF9553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405843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1786C448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2824ABA4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21D96FDF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2DA587D1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4258338B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4CBE346F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37EE7777" w14:textId="69E5FE72" w:rsidR="00090C92" w:rsidRDefault="005151BA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47863A" wp14:editId="24624B0D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061191835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71673C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269F4B5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45DDB3D9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65495B7B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4A475ABF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2E711BCB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4443FC62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F3619EF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598DD9F6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51077AB7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31EFA130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1C8B196A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26FB94E0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73F6DBDF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1F5AA84A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F802B4D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05DF4AB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SOAP (e.g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D0A518F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309E105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39907E5E" w14:textId="77777777" w:rsidTr="00A6135A">
        <w:tc>
          <w:tcPr>
            <w:tcW w:w="10530" w:type="dxa"/>
            <w:shd w:val="clear" w:color="auto" w:fill="auto"/>
          </w:tcPr>
          <w:p w14:paraId="3FE7C57F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41306961" w14:textId="77777777" w:rsidTr="00A6135A">
        <w:tc>
          <w:tcPr>
            <w:tcW w:w="10530" w:type="dxa"/>
            <w:shd w:val="clear" w:color="auto" w:fill="D9D9D9"/>
          </w:tcPr>
          <w:p w14:paraId="774C9ED5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5176448B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794782C1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4770221F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33D9CA6A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372577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6FA521B7" w14:textId="144CE93A" w:rsidR="009D04C7" w:rsidRDefault="005151BA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EF5662A" wp14:editId="0215AAFA">
                <wp:extent cx="6629400" cy="957580"/>
                <wp:effectExtent l="9525" t="11430" r="9525" b="12065"/>
                <wp:docPr id="51744669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45F2B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333F02E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F5662A" id="Text Box 37" o:spid="_x0000_s1027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">
                <v:textbox>
                  <w:txbxContent>
                    <w:p w14:paraId="7B345F2B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333F02E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D0B615E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8A31E9A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14D9D06A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031D3D84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13CD9D9D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52244D67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00643C5D" w14:textId="77777777" w:rsidTr="00BE5367">
        <w:tc>
          <w:tcPr>
            <w:tcW w:w="1638" w:type="dxa"/>
            <w:shd w:val="clear" w:color="auto" w:fill="auto"/>
          </w:tcPr>
          <w:p w14:paraId="55BA5031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67A3579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89C6F17" w14:textId="77777777" w:rsidTr="00BE5367">
        <w:tc>
          <w:tcPr>
            <w:tcW w:w="1638" w:type="dxa"/>
            <w:shd w:val="clear" w:color="auto" w:fill="auto"/>
          </w:tcPr>
          <w:p w14:paraId="206C5C9B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78296F36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33C33D43" w14:textId="77777777" w:rsidTr="00BE5367">
        <w:tc>
          <w:tcPr>
            <w:tcW w:w="1638" w:type="dxa"/>
            <w:shd w:val="clear" w:color="auto" w:fill="auto"/>
          </w:tcPr>
          <w:p w14:paraId="545EA497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4DDD0986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389CDF8F" w14:textId="77777777" w:rsidTr="00BE5367">
        <w:tc>
          <w:tcPr>
            <w:tcW w:w="1638" w:type="dxa"/>
            <w:shd w:val="clear" w:color="auto" w:fill="auto"/>
          </w:tcPr>
          <w:p w14:paraId="6411F62D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201DF71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461B451" w14:textId="77777777" w:rsidTr="00BE5367">
        <w:tc>
          <w:tcPr>
            <w:tcW w:w="1638" w:type="dxa"/>
            <w:shd w:val="clear" w:color="auto" w:fill="auto"/>
          </w:tcPr>
          <w:p w14:paraId="75393F3F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303C4CF9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081A4A6D" w14:textId="77777777" w:rsidTr="00BE5367">
        <w:tc>
          <w:tcPr>
            <w:tcW w:w="1638" w:type="dxa"/>
            <w:shd w:val="clear" w:color="auto" w:fill="auto"/>
          </w:tcPr>
          <w:p w14:paraId="034F4253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12B014C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3A5F530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40BC181E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0AF5FD1C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19FBD638" w14:textId="474FBE3C" w:rsidR="009D04C7" w:rsidRPr="00B07D61" w:rsidRDefault="005151BA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205DF6A6" wp14:editId="349B5D1C">
                <wp:extent cx="6629400" cy="741045"/>
                <wp:effectExtent l="9525" t="12700" r="9525" b="17780"/>
                <wp:docPr id="30974580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1C830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D29D90A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79783B48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48733AB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1D5DA0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2418F24A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5DF6A6" id="Text Box 46" o:spid="_x0000_s1028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QuMGg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" strokeweight="1.5pt">
                <v:textbox>
                  <w:txbxContent>
                    <w:p w14:paraId="68C1C830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D29D90A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79783B48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48733AB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1D5DA0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2418F24A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E96753" w14:textId="77777777" w:rsidR="008C5622" w:rsidRDefault="008C5622">
      <w:r>
        <w:separator/>
      </w:r>
    </w:p>
  </w:endnote>
  <w:endnote w:type="continuationSeparator" w:id="0">
    <w:p w14:paraId="745FBC30" w14:textId="77777777" w:rsidR="008C5622" w:rsidRDefault="008C5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F2ABA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7626EFB8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EC750FE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4F7AF085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02CA0C" w14:textId="77777777" w:rsidR="008C5622" w:rsidRDefault="008C5622">
      <w:r>
        <w:separator/>
      </w:r>
    </w:p>
  </w:footnote>
  <w:footnote w:type="continuationSeparator" w:id="0">
    <w:p w14:paraId="6F326BA6" w14:textId="77777777" w:rsidR="008C5622" w:rsidRDefault="008C5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F3966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93A069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6059255">
    <w:abstractNumId w:val="1"/>
  </w:num>
  <w:num w:numId="2" w16cid:durableId="634141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0NDK2NLM0NTdW0lEKTi0uzszPAykwqgUAXqX/lywAAAA="/>
  </w:docVars>
  <w:rsids>
    <w:rsidRoot w:val="00EB0CF0"/>
    <w:rsid w:val="00006E10"/>
    <w:rsid w:val="00027605"/>
    <w:rsid w:val="00027B66"/>
    <w:rsid w:val="000335E0"/>
    <w:rsid w:val="00035530"/>
    <w:rsid w:val="00051BF8"/>
    <w:rsid w:val="0006048A"/>
    <w:rsid w:val="0006051B"/>
    <w:rsid w:val="00062FB0"/>
    <w:rsid w:val="00063320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151BA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C5622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5009"/>
    <w:rsid w:val="00906B13"/>
    <w:rsid w:val="0091134B"/>
    <w:rsid w:val="00930783"/>
    <w:rsid w:val="00937974"/>
    <w:rsid w:val="009401D0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1164"/>
    <w:rsid w:val="009E3BEF"/>
    <w:rsid w:val="009F4D98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7957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215D4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51C1"/>
    <w:rsid w:val="00CE35A2"/>
    <w:rsid w:val="00CE37E8"/>
    <w:rsid w:val="00D06042"/>
    <w:rsid w:val="00D1294E"/>
    <w:rsid w:val="00D3072D"/>
    <w:rsid w:val="00D526F7"/>
    <w:rsid w:val="00D74258"/>
    <w:rsid w:val="00D762CF"/>
    <w:rsid w:val="00D77710"/>
    <w:rsid w:val="00D7777F"/>
    <w:rsid w:val="00D85C47"/>
    <w:rsid w:val="00D97F79"/>
    <w:rsid w:val="00DA205C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54EA7"/>
    <w:rsid w:val="00E77F32"/>
    <w:rsid w:val="00E844D1"/>
    <w:rsid w:val="00E85C68"/>
    <w:rsid w:val="00E9544B"/>
    <w:rsid w:val="00EB0CF0"/>
    <w:rsid w:val="00EB4718"/>
    <w:rsid w:val="00EC44CB"/>
    <w:rsid w:val="00EC46F8"/>
    <w:rsid w:val="00ED61AD"/>
    <w:rsid w:val="00EE2046"/>
    <w:rsid w:val="00EE2C6A"/>
    <w:rsid w:val="00EE2EA8"/>
    <w:rsid w:val="00EE2FB1"/>
    <w:rsid w:val="00EF718A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  <w:rsid w:val="00FF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AB9965"/>
  <w15:chartTrackingRefBased/>
  <w15:docId w15:val="{70FE8F6C-215F-46CA-AFCF-66F546792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E116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686C4-D71F-43E9-B999-98CA7B508211}"/>
      </w:docPartPr>
      <w:docPartBody>
        <w:p w:rsidR="00006F15" w:rsidRDefault="009E7EAB">
          <w:r w:rsidRPr="009531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AB"/>
    <w:rsid w:val="00006F15"/>
    <w:rsid w:val="00492BC4"/>
    <w:rsid w:val="00973685"/>
    <w:rsid w:val="009E7EAB"/>
    <w:rsid w:val="00B36062"/>
    <w:rsid w:val="00FF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E7EAB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4</cp:revision>
  <cp:lastPrinted>2018-01-30T14:35:00Z</cp:lastPrinted>
  <dcterms:created xsi:type="dcterms:W3CDTF">2024-10-09T12:55:00Z</dcterms:created>
  <dcterms:modified xsi:type="dcterms:W3CDTF">2024-10-09T12:59:00Z</dcterms:modified>
</cp:coreProperties>
</file>